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  <w:lang w:val="en-GB"/>
        </w:rPr>
        <w:id w:val="573164343"/>
        <w:docPartObj>
          <w:docPartGallery w:val="Cover Pages"/>
          <w:docPartUnique/>
        </w:docPartObj>
      </w:sdtPr>
      <w:sdtEndPr/>
      <w:sdtContent>
        <w:p w14:paraId="50E959FC" w14:textId="2EDA8B0A" w:rsidR="00B8617A" w:rsidRDefault="00B8617A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232E0B44" wp14:editId="3872E6B4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12-0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C305FC1" w14:textId="58471F5E" w:rsidR="00B8617A" w:rsidRDefault="00B8617A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2/8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232E0B44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632e62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92278f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12-0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C305FC1" w14:textId="58471F5E" w:rsidR="00B8617A" w:rsidRDefault="00B8617A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2/8/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632e62 [3215]" strokecolor="#632e62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632e62 [3215]" strokecolor="#632e62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632e62 [3215]" strokecolor="#632e62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632e62 [3215]" strokecolor="#632e62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632e62 [3215]" strokecolor="#632e62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632e62 [3215]" strokecolor="#632e62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632e62 [3215]" strokecolor="#632e62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632e62 [3215]" strokecolor="#632e62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632e62 [3215]" strokecolor="#632e62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632e62 [3215]" strokecolor="#632e62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632e62 [3215]" strokecolor="#632e62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632e62 [3215]" strokecolor="#632e62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632e62 [3215]" strokecolor="#632e62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632e62 [3215]" strokecolor="#632e62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632e62 [3215]" strokecolor="#632e62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632e62 [3215]" strokecolor="#632e62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632e62 [3215]" strokecolor="#632e62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632e62 [3215]" strokecolor="#632e62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632e62 [3215]" strokecolor="#632e62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632e62 [3215]" strokecolor="#632e62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632e62 [3215]" strokecolor="#632e62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632e62 [3215]" strokecolor="#632e62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632e62 [3215]" strokecolor="#632e62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B09474E" wp14:editId="04D89A10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762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2EB6F8" w14:textId="6A1E99DB" w:rsidR="00B8617A" w:rsidRDefault="00027D52">
                                <w:pPr>
                                  <w:pStyle w:val="NoSpacing"/>
                                  <w:rPr>
                                    <w:color w:val="92278F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92278F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92278F" w:themeColor="accent1"/>
                                        <w:sz w:val="26"/>
                                        <w:szCs w:val="26"/>
                                      </w:rPr>
                                      <w:t>K. B.</w:t>
                                    </w:r>
                                    <w:r w:rsidR="00B8617A" w:rsidRPr="00B8617A">
                                      <w:rPr>
                                        <w:color w:val="92278F" w:themeColor="accent1"/>
                                        <w:sz w:val="26"/>
                                        <w:szCs w:val="26"/>
                                      </w:rPr>
                                      <w:t xml:space="preserve"> and Maria Chiara</w:t>
                                    </w:r>
                                    <w:r w:rsidR="00B8617A">
                                      <w:rPr>
                                        <w:color w:val="92278F" w:themeColor="accent1"/>
                                        <w:sz w:val="26"/>
                                        <w:szCs w:val="26"/>
                                      </w:rPr>
                                      <w:t xml:space="preserve"> V</w:t>
                                    </w:r>
                                    <w:r>
                                      <w:rPr>
                                        <w:color w:val="92278F" w:themeColor="accent1"/>
                                        <w:sz w:val="26"/>
                                        <w:szCs w:val="26"/>
                                      </w:rPr>
                                      <w:t>.</w:t>
                                    </w:r>
                                  </w:sdtContent>
                                </w:sdt>
                              </w:p>
                              <w:p w14:paraId="7D2E2F0B" w14:textId="6B7F5CC1" w:rsidR="00B8617A" w:rsidRDefault="00027D52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8617A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MSC Artificial intelligence &amp; application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B09474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4A2EB6F8" w14:textId="6A1E99DB" w:rsidR="00B8617A" w:rsidRDefault="00027D52">
                          <w:pPr>
                            <w:pStyle w:val="NoSpacing"/>
                            <w:rPr>
                              <w:color w:val="92278F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92278F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color w:val="92278F" w:themeColor="accent1"/>
                                  <w:sz w:val="26"/>
                                  <w:szCs w:val="26"/>
                                </w:rPr>
                                <w:t>K. B.</w:t>
                              </w:r>
                              <w:r w:rsidR="00B8617A" w:rsidRPr="00B8617A">
                                <w:rPr>
                                  <w:color w:val="92278F" w:themeColor="accent1"/>
                                  <w:sz w:val="26"/>
                                  <w:szCs w:val="26"/>
                                </w:rPr>
                                <w:t xml:space="preserve"> and Maria Chiara</w:t>
                              </w:r>
                              <w:r w:rsidR="00B8617A">
                                <w:rPr>
                                  <w:color w:val="92278F" w:themeColor="accent1"/>
                                  <w:sz w:val="26"/>
                                  <w:szCs w:val="26"/>
                                </w:rPr>
                                <w:t xml:space="preserve"> V</w:t>
                              </w:r>
                              <w:r>
                                <w:rPr>
                                  <w:color w:val="92278F" w:themeColor="accent1"/>
                                  <w:sz w:val="26"/>
                                  <w:szCs w:val="26"/>
                                </w:rPr>
                                <w:t>.</w:t>
                              </w:r>
                            </w:sdtContent>
                          </w:sdt>
                        </w:p>
                        <w:p w14:paraId="7D2E2F0B" w14:textId="6B7F5CC1" w:rsidR="00B8617A" w:rsidRDefault="00027D52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8617A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MSC Artificial intelligence &amp; applications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3D45508" wp14:editId="73CED398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C8E0778" w14:textId="07B6C3C5" w:rsidR="00B8617A" w:rsidRDefault="00027D52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8617A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CS814</w:t>
                                    </w:r>
                                  </w:sdtContent>
                                </w:sdt>
                              </w:p>
                              <w:p w14:paraId="3FC150B3" w14:textId="1168F512" w:rsidR="00B8617A" w:rsidRDefault="00027D52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8617A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OURSEWORK #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3D45508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14:paraId="0C8E0778" w14:textId="07B6C3C5" w:rsidR="00B8617A" w:rsidRDefault="00027D52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8617A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CS814</w:t>
                              </w:r>
                            </w:sdtContent>
                          </w:sdt>
                        </w:p>
                        <w:p w14:paraId="3FC150B3" w14:textId="1168F512" w:rsidR="00B8617A" w:rsidRDefault="00027D5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B8617A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OURSEWORK #3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F12B9DC" w14:textId="60985731" w:rsidR="00B8617A" w:rsidRDefault="00B8617A">
          <w:r>
            <w:br w:type="page"/>
          </w:r>
        </w:p>
      </w:sdtContent>
    </w:sdt>
    <w:p w14:paraId="05008899" w14:textId="77777777" w:rsidR="00B8617A" w:rsidRDefault="00B8617A" w:rsidP="00B8617A">
      <w:r w:rsidRPr="00B8617A">
        <w:rPr>
          <w:rStyle w:val="Heading1Char"/>
        </w:rPr>
        <w:lastRenderedPageBreak/>
        <w:t>Plan</w:t>
      </w:r>
      <w:r>
        <w:br/>
      </w:r>
      <w:r>
        <w:br/>
        <w:t>(move a a1 a4 g)</w:t>
      </w:r>
    </w:p>
    <w:p w14:paraId="00851161" w14:textId="77777777" w:rsidR="00B8617A" w:rsidRDefault="00B8617A" w:rsidP="00B8617A">
      <w:r>
        <w:t>(move a a4 a5 g)</w:t>
      </w:r>
    </w:p>
    <w:p w14:paraId="0BF867C5" w14:textId="77777777" w:rsidR="00B8617A" w:rsidRDefault="00B8617A" w:rsidP="00B8617A">
      <w:r>
        <w:t>(move a a5 a6 g)</w:t>
      </w:r>
    </w:p>
    <w:p w14:paraId="53B1A684" w14:textId="77777777" w:rsidR="00B8617A" w:rsidRDefault="00B8617A" w:rsidP="00B8617A">
      <w:r>
        <w:t>(move a a6 b4 g)</w:t>
      </w:r>
    </w:p>
    <w:p w14:paraId="614DF2E6" w14:textId="77777777" w:rsidR="00B8617A" w:rsidRDefault="00B8617A" w:rsidP="00B8617A">
      <w:r>
        <w:t>(move a b4 b7 g)</w:t>
      </w:r>
    </w:p>
    <w:p w14:paraId="066C5B18" w14:textId="77777777" w:rsidR="00B8617A" w:rsidRDefault="00B8617A" w:rsidP="00B8617A">
      <w:r>
        <w:t>(</w:t>
      </w:r>
      <w:proofErr w:type="spellStart"/>
      <w:r>
        <w:t>pickup_key</w:t>
      </w:r>
      <w:proofErr w:type="spellEnd"/>
      <w:r>
        <w:t xml:space="preserve"> k a b7 g2)</w:t>
      </w:r>
    </w:p>
    <w:p w14:paraId="05EF4CAA" w14:textId="77777777" w:rsidR="00B8617A" w:rsidRDefault="00B8617A" w:rsidP="00B8617A">
      <w:r>
        <w:t>(move a b7 b8 g)</w:t>
      </w:r>
    </w:p>
    <w:p w14:paraId="485CB7ED" w14:textId="77777777" w:rsidR="00B8617A" w:rsidRDefault="00B8617A" w:rsidP="00B8617A">
      <w:r>
        <w:t>(move a b8 b9 g)</w:t>
      </w:r>
    </w:p>
    <w:p w14:paraId="2808D258" w14:textId="77777777" w:rsidR="00B8617A" w:rsidRDefault="00B8617A" w:rsidP="00B8617A">
      <w:r>
        <w:t>(</w:t>
      </w:r>
      <w:proofErr w:type="spellStart"/>
      <w:r>
        <w:t>pickup_cookie</w:t>
      </w:r>
      <w:proofErr w:type="spellEnd"/>
      <w:r>
        <w:t xml:space="preserve"> c a b9 g1)</w:t>
      </w:r>
    </w:p>
    <w:p w14:paraId="757A4C3D" w14:textId="77777777" w:rsidR="00B8617A" w:rsidRDefault="00B8617A" w:rsidP="00B8617A">
      <w:r>
        <w:t>(move a b9 b8 g)</w:t>
      </w:r>
    </w:p>
    <w:p w14:paraId="6FCBAAEE" w14:textId="77777777" w:rsidR="00B8617A" w:rsidRDefault="00B8617A" w:rsidP="00B8617A">
      <w:r>
        <w:t>(move a b8 b7 g)</w:t>
      </w:r>
    </w:p>
    <w:p w14:paraId="73696684" w14:textId="77777777" w:rsidR="00B8617A" w:rsidRDefault="00B8617A" w:rsidP="00B8617A">
      <w:r>
        <w:t>(move a b7 b4 g)</w:t>
      </w:r>
    </w:p>
    <w:p w14:paraId="2D8ED21C" w14:textId="77777777" w:rsidR="00B8617A" w:rsidRDefault="00B8617A" w:rsidP="00B8617A">
      <w:r>
        <w:t>(move a b4 a6 g)</w:t>
      </w:r>
    </w:p>
    <w:p w14:paraId="5B1F5543" w14:textId="77777777" w:rsidR="00B8617A" w:rsidRDefault="00B8617A" w:rsidP="00B8617A">
      <w:r>
        <w:t>(move a a6 a5 g)</w:t>
      </w:r>
    </w:p>
    <w:p w14:paraId="5C16C40E" w14:textId="77777777" w:rsidR="00B8617A" w:rsidRDefault="00B8617A" w:rsidP="00B8617A">
      <w:r>
        <w:t>(</w:t>
      </w:r>
      <w:proofErr w:type="spellStart"/>
      <w:r>
        <w:t>drop_cookie</w:t>
      </w:r>
      <w:proofErr w:type="spellEnd"/>
      <w:r>
        <w:t xml:space="preserve"> c a a5 g1)</w:t>
      </w:r>
    </w:p>
    <w:p w14:paraId="706C2952" w14:textId="77777777" w:rsidR="00B8617A" w:rsidRDefault="00B8617A" w:rsidP="00B8617A">
      <w:r>
        <w:t>(move a a5 a6 g)</w:t>
      </w:r>
    </w:p>
    <w:p w14:paraId="007A1FA3" w14:textId="77777777" w:rsidR="00B8617A" w:rsidRDefault="00B8617A" w:rsidP="00B8617A">
      <w:r>
        <w:t>(lock k a g g2 b4 a6)</w:t>
      </w:r>
    </w:p>
    <w:p w14:paraId="681C529B" w14:textId="77777777" w:rsidR="00B8617A" w:rsidRDefault="00B8617A" w:rsidP="00B8617A">
      <w:r>
        <w:t>(</w:t>
      </w:r>
      <w:proofErr w:type="spellStart"/>
      <w:r>
        <w:t>drop_key</w:t>
      </w:r>
      <w:proofErr w:type="spellEnd"/>
      <w:r>
        <w:t xml:space="preserve"> k a a6 g2)</w:t>
      </w:r>
    </w:p>
    <w:p w14:paraId="2199EC76" w14:textId="77777777" w:rsidR="00B8617A" w:rsidRDefault="00B8617A" w:rsidP="00B8617A">
      <w:r>
        <w:t>(move a a6 a5 g)</w:t>
      </w:r>
    </w:p>
    <w:p w14:paraId="29113C3E" w14:textId="77777777" w:rsidR="00B8617A" w:rsidRDefault="00B8617A" w:rsidP="00B8617A">
      <w:r>
        <w:t>(move a a5 a4 g)</w:t>
      </w:r>
    </w:p>
    <w:p w14:paraId="30511F4C" w14:textId="676C1A78" w:rsidR="004C1DB1" w:rsidRDefault="00B8617A" w:rsidP="00B8617A">
      <w:r>
        <w:t>(move a a4 a1 g)</w:t>
      </w:r>
    </w:p>
    <w:p w14:paraId="39405A3E" w14:textId="74D2BE88" w:rsidR="00B8617A" w:rsidRDefault="00B8617A" w:rsidP="00B8617A"/>
    <w:p w14:paraId="53E46895" w14:textId="33530085" w:rsidR="00A13CAF" w:rsidRDefault="00A13CAF">
      <w:r>
        <w:br w:type="page"/>
      </w:r>
    </w:p>
    <w:p w14:paraId="1247CFCD" w14:textId="4FE17525" w:rsidR="00B8617A" w:rsidRDefault="00A13CAF" w:rsidP="00A13CAF">
      <w:pPr>
        <w:pStyle w:val="Heading1"/>
      </w:pPr>
      <w:r>
        <w:lastRenderedPageBreak/>
        <w:t>Domain</w:t>
      </w:r>
    </w:p>
    <w:p w14:paraId="1757E4C9" w14:textId="21F0AC6B" w:rsidR="00A13CAF" w:rsidRDefault="00A13CAF" w:rsidP="00B8617A"/>
    <w:p w14:paraId="70A82F46" w14:textId="77777777" w:rsidR="00A13CAF" w:rsidRDefault="00A13CAF" w:rsidP="00A13CAF">
      <w:r>
        <w:t xml:space="preserve">(define (domain </w:t>
      </w:r>
      <w:proofErr w:type="spellStart"/>
      <w:r>
        <w:t>CookieMonster</w:t>
      </w:r>
      <w:proofErr w:type="spellEnd"/>
      <w:r>
        <w:t>-Domain)</w:t>
      </w:r>
    </w:p>
    <w:p w14:paraId="7F2A8803" w14:textId="77777777" w:rsidR="00A13CAF" w:rsidRDefault="00A13CAF" w:rsidP="00A13CAF">
      <w:r>
        <w:t xml:space="preserve">    </w:t>
      </w:r>
      <w:proofErr w:type="gramStart"/>
      <w:r>
        <w:t>(:requirements</w:t>
      </w:r>
      <w:proofErr w:type="gramEnd"/>
      <w:r>
        <w:t xml:space="preserve"> :typing)</w:t>
      </w:r>
    </w:p>
    <w:p w14:paraId="1DB0D766" w14:textId="77777777" w:rsidR="00A13CAF" w:rsidRDefault="00A13CAF" w:rsidP="00A13CAF">
      <w:r>
        <w:t xml:space="preserve">    </w:t>
      </w:r>
      <w:proofErr w:type="gramStart"/>
      <w:r>
        <w:t>(:types</w:t>
      </w:r>
      <w:proofErr w:type="gramEnd"/>
      <w:r>
        <w:t xml:space="preserve"> agent location object monster gate grip1 grip2)</w:t>
      </w:r>
    </w:p>
    <w:p w14:paraId="244424B8" w14:textId="77777777" w:rsidR="00A13CAF" w:rsidRDefault="00A13CAF" w:rsidP="00A13CAF">
      <w:r>
        <w:t xml:space="preserve">    </w:t>
      </w:r>
      <w:proofErr w:type="gramStart"/>
      <w:r>
        <w:t>(:predicates</w:t>
      </w:r>
      <w:proofErr w:type="gramEnd"/>
      <w:r>
        <w:t xml:space="preserve"> </w:t>
      </w:r>
    </w:p>
    <w:p w14:paraId="65417751" w14:textId="77777777" w:rsidR="00A13CAF" w:rsidRDefault="00A13CAF" w:rsidP="00A13CAF">
      <w:r>
        <w:t xml:space="preserve">                (</w:t>
      </w:r>
      <w:proofErr w:type="gramStart"/>
      <w:r>
        <w:t>ADJACENT ?l</w:t>
      </w:r>
      <w:proofErr w:type="gramEnd"/>
      <w:r>
        <w:t>1 ?l2 - location)</w:t>
      </w:r>
    </w:p>
    <w:p w14:paraId="1B8B3B6A" w14:textId="77777777" w:rsidR="00A13CAF" w:rsidRDefault="00A13CAF" w:rsidP="00A13CAF">
      <w:r>
        <w:t xml:space="preserve">                (</w:t>
      </w:r>
      <w:proofErr w:type="spellStart"/>
      <w:r>
        <w:t>at_</w:t>
      </w:r>
      <w:proofErr w:type="gramStart"/>
      <w:r>
        <w:t>agent</w:t>
      </w:r>
      <w:proofErr w:type="spellEnd"/>
      <w:r>
        <w:t xml:space="preserve"> ?a</w:t>
      </w:r>
      <w:proofErr w:type="gramEnd"/>
      <w:r>
        <w:t xml:space="preserve"> - agent ?l - location) </w:t>
      </w:r>
    </w:p>
    <w:p w14:paraId="477314F1" w14:textId="77777777" w:rsidR="00A13CAF" w:rsidRDefault="00A13CAF" w:rsidP="00A13CAF">
      <w:r>
        <w:t xml:space="preserve">                (</w:t>
      </w:r>
      <w:proofErr w:type="spellStart"/>
      <w:r>
        <w:t>at_</w:t>
      </w:r>
      <w:proofErr w:type="gramStart"/>
      <w:r>
        <w:t>cookies</w:t>
      </w:r>
      <w:proofErr w:type="spellEnd"/>
      <w:r>
        <w:t xml:space="preserve"> ?c</w:t>
      </w:r>
      <w:proofErr w:type="gramEnd"/>
      <w:r>
        <w:t xml:space="preserve"> - object ?l - location) </w:t>
      </w:r>
    </w:p>
    <w:p w14:paraId="24F74DAD" w14:textId="77777777" w:rsidR="00A13CAF" w:rsidRDefault="00A13CAF" w:rsidP="00A13CAF">
      <w:r>
        <w:t xml:space="preserve">                (</w:t>
      </w:r>
      <w:proofErr w:type="spellStart"/>
      <w:r>
        <w:t>at_</w:t>
      </w:r>
      <w:proofErr w:type="gramStart"/>
      <w:r>
        <w:t>keys</w:t>
      </w:r>
      <w:proofErr w:type="spellEnd"/>
      <w:r>
        <w:t xml:space="preserve"> ?k</w:t>
      </w:r>
      <w:proofErr w:type="gramEnd"/>
      <w:r>
        <w:t xml:space="preserve"> - object ?l - location) </w:t>
      </w:r>
    </w:p>
    <w:p w14:paraId="3E6B9D72" w14:textId="77777777" w:rsidR="00A13CAF" w:rsidRDefault="00A13CAF" w:rsidP="00A13CAF">
      <w:r>
        <w:t xml:space="preserve">                (</w:t>
      </w:r>
      <w:proofErr w:type="spellStart"/>
      <w:r>
        <w:t>at_</w:t>
      </w:r>
      <w:proofErr w:type="gramStart"/>
      <w:r>
        <w:t>mons</w:t>
      </w:r>
      <w:proofErr w:type="spellEnd"/>
      <w:r>
        <w:t xml:space="preserve"> ?m</w:t>
      </w:r>
      <w:proofErr w:type="gramEnd"/>
      <w:r>
        <w:t xml:space="preserve"> - monster ?l - location) </w:t>
      </w:r>
    </w:p>
    <w:p w14:paraId="4183EFB6" w14:textId="77777777" w:rsidR="00A13CAF" w:rsidRDefault="00A13CAF" w:rsidP="00A13CAF">
      <w:r>
        <w:t xml:space="preserve">                (</w:t>
      </w:r>
      <w:proofErr w:type="spellStart"/>
      <w:r>
        <w:t>holding_</w:t>
      </w:r>
      <w:proofErr w:type="gramStart"/>
      <w:r>
        <w:t>cookies</w:t>
      </w:r>
      <w:proofErr w:type="spellEnd"/>
      <w:r>
        <w:t xml:space="preserve"> ?c</w:t>
      </w:r>
      <w:proofErr w:type="gramEnd"/>
      <w:r>
        <w:t xml:space="preserve"> - object ?g - grip1)</w:t>
      </w:r>
    </w:p>
    <w:p w14:paraId="7D8FF606" w14:textId="77777777" w:rsidR="00A13CAF" w:rsidRDefault="00A13CAF" w:rsidP="00A13CAF">
      <w:r>
        <w:t xml:space="preserve">                (</w:t>
      </w:r>
      <w:proofErr w:type="spellStart"/>
      <w:r>
        <w:t>holding_</w:t>
      </w:r>
      <w:proofErr w:type="gramStart"/>
      <w:r>
        <w:t>keys</w:t>
      </w:r>
      <w:proofErr w:type="spellEnd"/>
      <w:r>
        <w:t xml:space="preserve"> ?k</w:t>
      </w:r>
      <w:proofErr w:type="gramEnd"/>
      <w:r>
        <w:t xml:space="preserve"> - object ?g - grip2)</w:t>
      </w:r>
    </w:p>
    <w:p w14:paraId="16DE4D60" w14:textId="77777777" w:rsidR="00A13CAF" w:rsidRDefault="00A13CAF" w:rsidP="00A13CAF">
      <w:r>
        <w:t xml:space="preserve">                (free_</w:t>
      </w:r>
      <w:proofErr w:type="gramStart"/>
      <w:r>
        <w:t>1 ?g</w:t>
      </w:r>
      <w:proofErr w:type="gramEnd"/>
      <w:r>
        <w:t xml:space="preserve"> - grip1)</w:t>
      </w:r>
    </w:p>
    <w:p w14:paraId="694B25D4" w14:textId="77777777" w:rsidR="00A13CAF" w:rsidRDefault="00A13CAF" w:rsidP="00A13CAF">
      <w:r>
        <w:t xml:space="preserve">                (free_</w:t>
      </w:r>
      <w:proofErr w:type="gramStart"/>
      <w:r>
        <w:t>2 ?g</w:t>
      </w:r>
      <w:proofErr w:type="gramEnd"/>
      <w:r>
        <w:t xml:space="preserve"> - grip2)</w:t>
      </w:r>
    </w:p>
    <w:p w14:paraId="02F71A93" w14:textId="77777777" w:rsidR="00A13CAF" w:rsidRDefault="00A13CAF" w:rsidP="00A13CAF">
      <w:r>
        <w:t xml:space="preserve">                (</w:t>
      </w:r>
      <w:proofErr w:type="gramStart"/>
      <w:r>
        <w:t>gat ?l</w:t>
      </w:r>
      <w:proofErr w:type="gramEnd"/>
      <w:r>
        <w:t>1 ?l2 - location)</w:t>
      </w:r>
    </w:p>
    <w:p w14:paraId="5CC323BC" w14:textId="77777777" w:rsidR="00A13CAF" w:rsidRDefault="00A13CAF" w:rsidP="00A13CAF">
      <w:r>
        <w:t xml:space="preserve">                (</w:t>
      </w:r>
      <w:proofErr w:type="gramStart"/>
      <w:r>
        <w:t>open ?g</w:t>
      </w:r>
      <w:proofErr w:type="gramEnd"/>
      <w:r>
        <w:t xml:space="preserve"> - gate)</w:t>
      </w:r>
    </w:p>
    <w:p w14:paraId="453ED531" w14:textId="77777777" w:rsidR="00A13CAF" w:rsidRDefault="00A13CAF" w:rsidP="00A13CAF">
      <w:r>
        <w:t xml:space="preserve">    )</w:t>
      </w:r>
    </w:p>
    <w:p w14:paraId="168586E1" w14:textId="77777777" w:rsidR="00A13CAF" w:rsidRDefault="00A13CAF" w:rsidP="00A13CAF">
      <w:r>
        <w:t xml:space="preserve">    </w:t>
      </w:r>
      <w:proofErr w:type="gramStart"/>
      <w:r>
        <w:t>(:action</w:t>
      </w:r>
      <w:proofErr w:type="gramEnd"/>
      <w:r>
        <w:t xml:space="preserve"> move</w:t>
      </w:r>
    </w:p>
    <w:p w14:paraId="1B94238F" w14:textId="77777777" w:rsidR="00A13CAF" w:rsidRDefault="00A13CAF" w:rsidP="00A13CAF">
      <w:r>
        <w:t xml:space="preserve">        </w:t>
      </w:r>
      <w:proofErr w:type="gramStart"/>
      <w:r>
        <w:t>:parameters</w:t>
      </w:r>
      <w:proofErr w:type="gramEnd"/>
      <w:r>
        <w:t xml:space="preserve"> (?a - agent ?from ?to - location ?g - gate)</w:t>
      </w:r>
    </w:p>
    <w:p w14:paraId="1D24D2CF" w14:textId="77777777" w:rsidR="00A13CAF" w:rsidRDefault="00A13CAF" w:rsidP="00A13CAF">
      <w:r>
        <w:t xml:space="preserve">        </w:t>
      </w:r>
      <w:proofErr w:type="gramStart"/>
      <w:r>
        <w:t>:precondition</w:t>
      </w:r>
      <w:proofErr w:type="gramEnd"/>
      <w:r>
        <w:t xml:space="preserve"> (and (</w:t>
      </w:r>
      <w:proofErr w:type="spellStart"/>
      <w:r>
        <w:t>at_agent</w:t>
      </w:r>
      <w:proofErr w:type="spellEnd"/>
      <w:r>
        <w:t xml:space="preserve"> ?a ?from) </w:t>
      </w:r>
    </w:p>
    <w:p w14:paraId="28B808F8" w14:textId="77777777" w:rsidR="00A13CAF" w:rsidRDefault="00A13CAF" w:rsidP="00A13CAF">
      <w:r>
        <w:t xml:space="preserve">                           (</w:t>
      </w:r>
      <w:proofErr w:type="gramStart"/>
      <w:r>
        <w:t>ADJACENT ?from</w:t>
      </w:r>
      <w:proofErr w:type="gramEnd"/>
      <w:r>
        <w:t xml:space="preserve"> ?to) </w:t>
      </w:r>
    </w:p>
    <w:p w14:paraId="373CEDA8" w14:textId="77777777" w:rsidR="00A13CAF" w:rsidRDefault="00A13CAF" w:rsidP="00A13CAF">
      <w:r>
        <w:t xml:space="preserve">                           (or (and (</w:t>
      </w:r>
      <w:proofErr w:type="gramStart"/>
      <w:r>
        <w:t>gat ?from</w:t>
      </w:r>
      <w:proofErr w:type="gramEnd"/>
      <w:r>
        <w:t xml:space="preserve"> ?to) (open ?g))</w:t>
      </w:r>
    </w:p>
    <w:p w14:paraId="37761E86" w14:textId="77777777" w:rsidR="00A13CAF" w:rsidRDefault="00A13CAF" w:rsidP="00A13CAF">
      <w:r>
        <w:t xml:space="preserve">                           (not (</w:t>
      </w:r>
      <w:proofErr w:type="gramStart"/>
      <w:r>
        <w:t>gat ?from</w:t>
      </w:r>
      <w:proofErr w:type="gramEnd"/>
      <w:r>
        <w:t xml:space="preserve"> ?to)))</w:t>
      </w:r>
    </w:p>
    <w:p w14:paraId="497DC203" w14:textId="77777777" w:rsidR="00A13CAF" w:rsidRDefault="00A13CAF" w:rsidP="00A13CAF">
      <w:r>
        <w:t xml:space="preserve">                      )</w:t>
      </w:r>
    </w:p>
    <w:p w14:paraId="7888C3EE" w14:textId="77777777" w:rsidR="00A13CAF" w:rsidRDefault="00A13CAF" w:rsidP="00A13CAF">
      <w:r>
        <w:t xml:space="preserve">        </w:t>
      </w:r>
      <w:proofErr w:type="gramStart"/>
      <w:r>
        <w:t>:effect</w:t>
      </w:r>
      <w:proofErr w:type="gramEnd"/>
      <w:r>
        <w:t xml:space="preserve"> (and (</w:t>
      </w:r>
      <w:proofErr w:type="spellStart"/>
      <w:r>
        <w:t>at_agent</w:t>
      </w:r>
      <w:proofErr w:type="spellEnd"/>
      <w:r>
        <w:t xml:space="preserve"> ?a ?to)</w:t>
      </w:r>
    </w:p>
    <w:p w14:paraId="31D16F4F" w14:textId="77777777" w:rsidR="00A13CAF" w:rsidRDefault="00A13CAF" w:rsidP="00A13CAF">
      <w:r>
        <w:t xml:space="preserve">                     (not (</w:t>
      </w:r>
      <w:proofErr w:type="spellStart"/>
      <w:r>
        <w:t>at_</w:t>
      </w:r>
      <w:proofErr w:type="gramStart"/>
      <w:r>
        <w:t>agent</w:t>
      </w:r>
      <w:proofErr w:type="spellEnd"/>
      <w:r>
        <w:t xml:space="preserve"> ?a</w:t>
      </w:r>
      <w:proofErr w:type="gramEnd"/>
      <w:r>
        <w:t xml:space="preserve"> ?from)))</w:t>
      </w:r>
    </w:p>
    <w:p w14:paraId="4AA7E844" w14:textId="77777777" w:rsidR="00A13CAF" w:rsidRDefault="00A13CAF" w:rsidP="00A13CAF">
      <w:r>
        <w:t xml:space="preserve">    )</w:t>
      </w:r>
    </w:p>
    <w:p w14:paraId="268645E2" w14:textId="77777777" w:rsidR="00A13CAF" w:rsidRDefault="00A13CAF" w:rsidP="00A13CAF">
      <w:r>
        <w:t xml:space="preserve">    </w:t>
      </w:r>
      <w:proofErr w:type="gramStart"/>
      <w:r>
        <w:t>(:action</w:t>
      </w:r>
      <w:proofErr w:type="gramEnd"/>
      <w:r>
        <w:t xml:space="preserve"> </w:t>
      </w:r>
      <w:proofErr w:type="spellStart"/>
      <w:r>
        <w:t>pickup_cookie</w:t>
      </w:r>
      <w:proofErr w:type="spellEnd"/>
    </w:p>
    <w:p w14:paraId="0833A607" w14:textId="77777777" w:rsidR="00A13CAF" w:rsidRDefault="00A13CAF" w:rsidP="00A13CAF">
      <w:r>
        <w:t xml:space="preserve">        </w:t>
      </w:r>
      <w:proofErr w:type="gramStart"/>
      <w:r>
        <w:t>:parameters</w:t>
      </w:r>
      <w:proofErr w:type="gramEnd"/>
      <w:r>
        <w:t xml:space="preserve"> (?o - object ?a - agent ?l - location ?g - grip1)</w:t>
      </w:r>
    </w:p>
    <w:p w14:paraId="4075137D" w14:textId="77777777" w:rsidR="00A13CAF" w:rsidRDefault="00A13CAF" w:rsidP="00A13CAF">
      <w:r>
        <w:t xml:space="preserve">        </w:t>
      </w:r>
      <w:proofErr w:type="gramStart"/>
      <w:r>
        <w:t>:precondition</w:t>
      </w:r>
      <w:proofErr w:type="gramEnd"/>
      <w:r>
        <w:t xml:space="preserve"> (and (</w:t>
      </w:r>
      <w:proofErr w:type="spellStart"/>
      <w:r>
        <w:t>at_agent</w:t>
      </w:r>
      <w:proofErr w:type="spellEnd"/>
      <w:r>
        <w:t xml:space="preserve"> ?a ?l) </w:t>
      </w:r>
    </w:p>
    <w:p w14:paraId="66797E0C" w14:textId="77777777" w:rsidR="00A13CAF" w:rsidRDefault="00A13CAF" w:rsidP="00A13CAF">
      <w:r>
        <w:lastRenderedPageBreak/>
        <w:t xml:space="preserve">                           (</w:t>
      </w:r>
      <w:proofErr w:type="spellStart"/>
      <w:r>
        <w:t>at_</w:t>
      </w:r>
      <w:proofErr w:type="gramStart"/>
      <w:r>
        <w:t>cookies</w:t>
      </w:r>
      <w:proofErr w:type="spellEnd"/>
      <w:r>
        <w:t xml:space="preserve"> ?o</w:t>
      </w:r>
      <w:proofErr w:type="gramEnd"/>
      <w:r>
        <w:t xml:space="preserve"> ?l)</w:t>
      </w:r>
    </w:p>
    <w:p w14:paraId="5DE571D1" w14:textId="77777777" w:rsidR="00A13CAF" w:rsidRDefault="00A13CAF" w:rsidP="00A13CAF">
      <w:r>
        <w:t xml:space="preserve">                           (free_</w:t>
      </w:r>
      <w:proofErr w:type="gramStart"/>
      <w:r>
        <w:t>1 ?g</w:t>
      </w:r>
      <w:proofErr w:type="gramEnd"/>
      <w:r>
        <w:t>))</w:t>
      </w:r>
    </w:p>
    <w:p w14:paraId="464C4880" w14:textId="77777777" w:rsidR="00A13CAF" w:rsidRDefault="00A13CAF" w:rsidP="00A13CAF">
      <w:r>
        <w:t xml:space="preserve">        </w:t>
      </w:r>
      <w:proofErr w:type="gramStart"/>
      <w:r>
        <w:t>:effect</w:t>
      </w:r>
      <w:proofErr w:type="gramEnd"/>
      <w:r>
        <w:t xml:space="preserve"> (and (</w:t>
      </w:r>
      <w:proofErr w:type="spellStart"/>
      <w:r>
        <w:t>holding_cookies</w:t>
      </w:r>
      <w:proofErr w:type="spellEnd"/>
      <w:r>
        <w:t xml:space="preserve"> ?o ?g) </w:t>
      </w:r>
    </w:p>
    <w:p w14:paraId="77862DB7" w14:textId="77777777" w:rsidR="00A13CAF" w:rsidRDefault="00A13CAF" w:rsidP="00A13CAF">
      <w:r>
        <w:t xml:space="preserve">                     (not (</w:t>
      </w:r>
      <w:proofErr w:type="spellStart"/>
      <w:r>
        <w:t>at_</w:t>
      </w:r>
      <w:proofErr w:type="gramStart"/>
      <w:r>
        <w:t>cookies</w:t>
      </w:r>
      <w:proofErr w:type="spellEnd"/>
      <w:r>
        <w:t xml:space="preserve"> ?o</w:t>
      </w:r>
      <w:proofErr w:type="gramEnd"/>
      <w:r>
        <w:t xml:space="preserve"> ?l)) </w:t>
      </w:r>
    </w:p>
    <w:p w14:paraId="7194AFCD" w14:textId="77777777" w:rsidR="00A13CAF" w:rsidRDefault="00A13CAF" w:rsidP="00A13CAF">
      <w:r>
        <w:t xml:space="preserve">                     (not (free_</w:t>
      </w:r>
      <w:proofErr w:type="gramStart"/>
      <w:r>
        <w:t>1 ?g</w:t>
      </w:r>
      <w:proofErr w:type="gramEnd"/>
      <w:r>
        <w:t xml:space="preserve">)) </w:t>
      </w:r>
    </w:p>
    <w:p w14:paraId="70294215" w14:textId="77777777" w:rsidR="00A13CAF" w:rsidRDefault="00A13CAF" w:rsidP="00A13CAF">
      <w:r>
        <w:t xml:space="preserve">    )</w:t>
      </w:r>
    </w:p>
    <w:p w14:paraId="79D90E25" w14:textId="77777777" w:rsidR="00A13CAF" w:rsidRDefault="00A13CAF" w:rsidP="00A13CAF">
      <w:r>
        <w:t xml:space="preserve">  )</w:t>
      </w:r>
    </w:p>
    <w:p w14:paraId="17009EA6" w14:textId="77777777" w:rsidR="00A13CAF" w:rsidRDefault="00A13CAF" w:rsidP="00A13CAF">
      <w:r>
        <w:t xml:space="preserve">  </w:t>
      </w:r>
    </w:p>
    <w:p w14:paraId="0DD30DDD" w14:textId="77777777" w:rsidR="00A13CAF" w:rsidRDefault="00A13CAF" w:rsidP="00A13CAF">
      <w:r>
        <w:t xml:space="preserve">    </w:t>
      </w:r>
      <w:proofErr w:type="gramStart"/>
      <w:r>
        <w:t>(:action</w:t>
      </w:r>
      <w:proofErr w:type="gramEnd"/>
      <w:r>
        <w:t xml:space="preserve"> </w:t>
      </w:r>
      <w:proofErr w:type="spellStart"/>
      <w:r>
        <w:t>pickup_key</w:t>
      </w:r>
      <w:proofErr w:type="spellEnd"/>
    </w:p>
    <w:p w14:paraId="74C79CAA" w14:textId="77777777" w:rsidR="00A13CAF" w:rsidRDefault="00A13CAF" w:rsidP="00A13CAF">
      <w:r>
        <w:t xml:space="preserve">        </w:t>
      </w:r>
      <w:proofErr w:type="gramStart"/>
      <w:r>
        <w:t>:parameters</w:t>
      </w:r>
      <w:proofErr w:type="gramEnd"/>
      <w:r>
        <w:t xml:space="preserve"> (?o - object ?a - agent ?l - location ?g - grip2)</w:t>
      </w:r>
    </w:p>
    <w:p w14:paraId="28D22D9B" w14:textId="77777777" w:rsidR="00A13CAF" w:rsidRDefault="00A13CAF" w:rsidP="00A13CAF">
      <w:r>
        <w:t xml:space="preserve">        </w:t>
      </w:r>
      <w:proofErr w:type="gramStart"/>
      <w:r>
        <w:t>:precondition</w:t>
      </w:r>
      <w:proofErr w:type="gramEnd"/>
      <w:r>
        <w:t xml:space="preserve"> (and (</w:t>
      </w:r>
      <w:proofErr w:type="spellStart"/>
      <w:r>
        <w:t>at_agent</w:t>
      </w:r>
      <w:proofErr w:type="spellEnd"/>
      <w:r>
        <w:t xml:space="preserve"> ?a ?l) </w:t>
      </w:r>
    </w:p>
    <w:p w14:paraId="222C52ED" w14:textId="77777777" w:rsidR="00A13CAF" w:rsidRDefault="00A13CAF" w:rsidP="00A13CAF">
      <w:r>
        <w:t xml:space="preserve">                           (</w:t>
      </w:r>
      <w:proofErr w:type="spellStart"/>
      <w:r>
        <w:t>at_</w:t>
      </w:r>
      <w:proofErr w:type="gramStart"/>
      <w:r>
        <w:t>keys</w:t>
      </w:r>
      <w:proofErr w:type="spellEnd"/>
      <w:r>
        <w:t xml:space="preserve"> ?o</w:t>
      </w:r>
      <w:proofErr w:type="gramEnd"/>
      <w:r>
        <w:t xml:space="preserve"> ?l)</w:t>
      </w:r>
    </w:p>
    <w:p w14:paraId="197609BE" w14:textId="77777777" w:rsidR="00A13CAF" w:rsidRDefault="00A13CAF" w:rsidP="00A13CAF">
      <w:r>
        <w:t xml:space="preserve">                           (free_</w:t>
      </w:r>
      <w:proofErr w:type="gramStart"/>
      <w:r>
        <w:t>2 ?g</w:t>
      </w:r>
      <w:proofErr w:type="gramEnd"/>
      <w:r>
        <w:t>))</w:t>
      </w:r>
    </w:p>
    <w:p w14:paraId="606087FA" w14:textId="77777777" w:rsidR="00A13CAF" w:rsidRDefault="00A13CAF" w:rsidP="00A13CAF">
      <w:r>
        <w:t xml:space="preserve">        </w:t>
      </w:r>
      <w:proofErr w:type="gramStart"/>
      <w:r>
        <w:t>:effect</w:t>
      </w:r>
      <w:proofErr w:type="gramEnd"/>
      <w:r>
        <w:t xml:space="preserve"> (and (</w:t>
      </w:r>
      <w:proofErr w:type="spellStart"/>
      <w:r>
        <w:t>holding_keys</w:t>
      </w:r>
      <w:proofErr w:type="spellEnd"/>
      <w:r>
        <w:t xml:space="preserve"> ?o ?g) </w:t>
      </w:r>
    </w:p>
    <w:p w14:paraId="724D665F" w14:textId="77777777" w:rsidR="00A13CAF" w:rsidRDefault="00A13CAF" w:rsidP="00A13CAF">
      <w:r>
        <w:t xml:space="preserve">                     (not (</w:t>
      </w:r>
      <w:proofErr w:type="spellStart"/>
      <w:r>
        <w:t>at_</w:t>
      </w:r>
      <w:proofErr w:type="gramStart"/>
      <w:r>
        <w:t>keys</w:t>
      </w:r>
      <w:proofErr w:type="spellEnd"/>
      <w:r>
        <w:t xml:space="preserve"> ?o</w:t>
      </w:r>
      <w:proofErr w:type="gramEnd"/>
      <w:r>
        <w:t xml:space="preserve"> ?l)) </w:t>
      </w:r>
    </w:p>
    <w:p w14:paraId="1E5D4193" w14:textId="77777777" w:rsidR="00A13CAF" w:rsidRDefault="00A13CAF" w:rsidP="00A13CAF">
      <w:r>
        <w:t xml:space="preserve">                     (not (free_</w:t>
      </w:r>
      <w:proofErr w:type="gramStart"/>
      <w:r>
        <w:t>2 ?g</w:t>
      </w:r>
      <w:proofErr w:type="gramEnd"/>
      <w:r>
        <w:t xml:space="preserve">)) </w:t>
      </w:r>
    </w:p>
    <w:p w14:paraId="7AA97000" w14:textId="77777777" w:rsidR="00A13CAF" w:rsidRDefault="00A13CAF" w:rsidP="00A13CAF">
      <w:r>
        <w:t xml:space="preserve">    )</w:t>
      </w:r>
    </w:p>
    <w:p w14:paraId="513ABAC4" w14:textId="77777777" w:rsidR="00A13CAF" w:rsidRDefault="00A13CAF" w:rsidP="00A13CAF">
      <w:r>
        <w:t xml:space="preserve">  )</w:t>
      </w:r>
    </w:p>
    <w:p w14:paraId="551BDA54" w14:textId="77777777" w:rsidR="00A13CAF" w:rsidRDefault="00A13CAF" w:rsidP="00A13CAF">
      <w:r>
        <w:t xml:space="preserve">  </w:t>
      </w:r>
    </w:p>
    <w:p w14:paraId="28939C4A" w14:textId="77777777" w:rsidR="00A13CAF" w:rsidRDefault="00A13CAF" w:rsidP="00A13CAF">
      <w:r>
        <w:t xml:space="preserve">    </w:t>
      </w:r>
      <w:proofErr w:type="gramStart"/>
      <w:r>
        <w:t>(:action</w:t>
      </w:r>
      <w:proofErr w:type="gramEnd"/>
      <w:r>
        <w:t xml:space="preserve"> </w:t>
      </w:r>
      <w:proofErr w:type="spellStart"/>
      <w:r>
        <w:t>drop_cookie</w:t>
      </w:r>
      <w:proofErr w:type="spellEnd"/>
    </w:p>
    <w:p w14:paraId="41DF7935" w14:textId="77777777" w:rsidR="00A13CAF" w:rsidRDefault="00A13CAF" w:rsidP="00A13CAF">
      <w:r>
        <w:t xml:space="preserve">        </w:t>
      </w:r>
      <w:proofErr w:type="gramStart"/>
      <w:r>
        <w:t>:parameters</w:t>
      </w:r>
      <w:proofErr w:type="gramEnd"/>
      <w:r>
        <w:t xml:space="preserve"> (?c - object ?a - agent ?l - location ?g - grip1)</w:t>
      </w:r>
    </w:p>
    <w:p w14:paraId="3539B42E" w14:textId="77777777" w:rsidR="00A13CAF" w:rsidRDefault="00A13CAF" w:rsidP="00A13CAF">
      <w:r>
        <w:t xml:space="preserve">        </w:t>
      </w:r>
      <w:proofErr w:type="gramStart"/>
      <w:r>
        <w:t>:precondition</w:t>
      </w:r>
      <w:proofErr w:type="gramEnd"/>
      <w:r>
        <w:t xml:space="preserve"> (and (</w:t>
      </w:r>
      <w:proofErr w:type="spellStart"/>
      <w:r>
        <w:t>holding_cookies</w:t>
      </w:r>
      <w:proofErr w:type="spellEnd"/>
      <w:r>
        <w:t xml:space="preserve"> ?c ?g) </w:t>
      </w:r>
    </w:p>
    <w:p w14:paraId="01C21EF5" w14:textId="77777777" w:rsidR="00A13CAF" w:rsidRDefault="00A13CAF" w:rsidP="00A13CAF">
      <w:r>
        <w:t xml:space="preserve">                           (</w:t>
      </w:r>
      <w:proofErr w:type="gramStart"/>
      <w:r>
        <w:t>not(</w:t>
      </w:r>
      <w:proofErr w:type="gramEnd"/>
      <w:r>
        <w:t>free_1 ?g))</w:t>
      </w:r>
    </w:p>
    <w:p w14:paraId="0F2A531B" w14:textId="77777777" w:rsidR="00A13CAF" w:rsidRDefault="00A13CAF" w:rsidP="00A13CAF">
      <w:r>
        <w:t xml:space="preserve">                           (</w:t>
      </w:r>
      <w:proofErr w:type="spellStart"/>
      <w:r>
        <w:t>at_</w:t>
      </w:r>
      <w:proofErr w:type="gramStart"/>
      <w:r>
        <w:t>agent</w:t>
      </w:r>
      <w:proofErr w:type="spellEnd"/>
      <w:r>
        <w:t xml:space="preserve"> ?a</w:t>
      </w:r>
      <w:proofErr w:type="gramEnd"/>
      <w:r>
        <w:t xml:space="preserve"> ?l))</w:t>
      </w:r>
    </w:p>
    <w:p w14:paraId="65C2EBD4" w14:textId="77777777" w:rsidR="00A13CAF" w:rsidRDefault="00A13CAF" w:rsidP="00A13CAF">
      <w:r>
        <w:t xml:space="preserve">        </w:t>
      </w:r>
      <w:proofErr w:type="gramStart"/>
      <w:r>
        <w:t>:effect</w:t>
      </w:r>
      <w:proofErr w:type="gramEnd"/>
      <w:r>
        <w:t xml:space="preserve"> (and (</w:t>
      </w:r>
      <w:proofErr w:type="spellStart"/>
      <w:r>
        <w:t>at_cookies</w:t>
      </w:r>
      <w:proofErr w:type="spellEnd"/>
      <w:r>
        <w:t xml:space="preserve"> ?c ?l) </w:t>
      </w:r>
    </w:p>
    <w:p w14:paraId="01DE1DA1" w14:textId="77777777" w:rsidR="00A13CAF" w:rsidRDefault="00A13CAF" w:rsidP="00A13CAF">
      <w:r>
        <w:t xml:space="preserve">                     (not (</w:t>
      </w:r>
      <w:proofErr w:type="spellStart"/>
      <w:r>
        <w:t>holding_</w:t>
      </w:r>
      <w:proofErr w:type="gramStart"/>
      <w:r>
        <w:t>cookies</w:t>
      </w:r>
      <w:proofErr w:type="spellEnd"/>
      <w:r>
        <w:t xml:space="preserve"> ?c</w:t>
      </w:r>
      <w:proofErr w:type="gramEnd"/>
      <w:r>
        <w:t xml:space="preserve"> ?g)) </w:t>
      </w:r>
    </w:p>
    <w:p w14:paraId="41235566" w14:textId="77777777" w:rsidR="00A13CAF" w:rsidRDefault="00A13CAF" w:rsidP="00A13CAF">
      <w:r>
        <w:t xml:space="preserve">                     (free_</w:t>
      </w:r>
      <w:proofErr w:type="gramStart"/>
      <w:r>
        <w:t>1 ?g</w:t>
      </w:r>
      <w:proofErr w:type="gramEnd"/>
      <w:r>
        <w:t>)) ;(not (empty ?location)</w:t>
      </w:r>
    </w:p>
    <w:p w14:paraId="038FEE78" w14:textId="77777777" w:rsidR="00A13CAF" w:rsidRDefault="00A13CAF" w:rsidP="00A13CAF">
      <w:r>
        <w:t xml:space="preserve">    )</w:t>
      </w:r>
    </w:p>
    <w:p w14:paraId="43BC35DB" w14:textId="77777777" w:rsidR="00A13CAF" w:rsidRDefault="00A13CAF" w:rsidP="00A13CAF">
      <w:r>
        <w:t xml:space="preserve">    </w:t>
      </w:r>
    </w:p>
    <w:p w14:paraId="266AD83E" w14:textId="77777777" w:rsidR="00A13CAF" w:rsidRDefault="00A13CAF" w:rsidP="00A13CAF">
      <w:r>
        <w:t xml:space="preserve">    </w:t>
      </w:r>
    </w:p>
    <w:p w14:paraId="6BF69983" w14:textId="77777777" w:rsidR="00A13CAF" w:rsidRDefault="00A13CAF" w:rsidP="00A13CAF">
      <w:r>
        <w:t xml:space="preserve">    </w:t>
      </w:r>
      <w:proofErr w:type="gramStart"/>
      <w:r>
        <w:t>(:action</w:t>
      </w:r>
      <w:proofErr w:type="gramEnd"/>
      <w:r>
        <w:t xml:space="preserve"> </w:t>
      </w:r>
      <w:proofErr w:type="spellStart"/>
      <w:r>
        <w:t>drop_key</w:t>
      </w:r>
      <w:proofErr w:type="spellEnd"/>
    </w:p>
    <w:p w14:paraId="6E6C325E" w14:textId="77777777" w:rsidR="00A13CAF" w:rsidRDefault="00A13CAF" w:rsidP="00A13CAF">
      <w:r>
        <w:lastRenderedPageBreak/>
        <w:t xml:space="preserve">        </w:t>
      </w:r>
      <w:proofErr w:type="gramStart"/>
      <w:r>
        <w:t>:parameters</w:t>
      </w:r>
      <w:proofErr w:type="gramEnd"/>
      <w:r>
        <w:t xml:space="preserve"> (?c - object ?a - agent ?l - location ?g - grip2)</w:t>
      </w:r>
    </w:p>
    <w:p w14:paraId="47D5430C" w14:textId="77777777" w:rsidR="00A13CAF" w:rsidRDefault="00A13CAF" w:rsidP="00A13CAF">
      <w:r>
        <w:t xml:space="preserve">        </w:t>
      </w:r>
      <w:proofErr w:type="gramStart"/>
      <w:r>
        <w:t>:precondition</w:t>
      </w:r>
      <w:proofErr w:type="gramEnd"/>
      <w:r>
        <w:t xml:space="preserve"> (and (</w:t>
      </w:r>
      <w:proofErr w:type="spellStart"/>
      <w:r>
        <w:t>holding_keys</w:t>
      </w:r>
      <w:proofErr w:type="spellEnd"/>
      <w:r>
        <w:t xml:space="preserve"> ?c ?g) </w:t>
      </w:r>
    </w:p>
    <w:p w14:paraId="5B7A09C9" w14:textId="77777777" w:rsidR="00A13CAF" w:rsidRDefault="00A13CAF" w:rsidP="00A13CAF">
      <w:r>
        <w:t xml:space="preserve">                           (</w:t>
      </w:r>
      <w:proofErr w:type="gramStart"/>
      <w:r>
        <w:t>not(</w:t>
      </w:r>
      <w:proofErr w:type="gramEnd"/>
      <w:r>
        <w:t>free_2 ?g))</w:t>
      </w:r>
    </w:p>
    <w:p w14:paraId="73D64978" w14:textId="77777777" w:rsidR="00A13CAF" w:rsidRDefault="00A13CAF" w:rsidP="00A13CAF">
      <w:r>
        <w:t xml:space="preserve">                           (</w:t>
      </w:r>
      <w:proofErr w:type="spellStart"/>
      <w:r>
        <w:t>at_</w:t>
      </w:r>
      <w:proofErr w:type="gramStart"/>
      <w:r>
        <w:t>agent</w:t>
      </w:r>
      <w:proofErr w:type="spellEnd"/>
      <w:r>
        <w:t xml:space="preserve"> ?a</w:t>
      </w:r>
      <w:proofErr w:type="gramEnd"/>
      <w:r>
        <w:t xml:space="preserve"> ?l))</w:t>
      </w:r>
    </w:p>
    <w:p w14:paraId="7ECD7E8B" w14:textId="77777777" w:rsidR="00A13CAF" w:rsidRDefault="00A13CAF" w:rsidP="00A13CAF">
      <w:r>
        <w:t xml:space="preserve">        </w:t>
      </w:r>
      <w:proofErr w:type="gramStart"/>
      <w:r>
        <w:t>:effect</w:t>
      </w:r>
      <w:proofErr w:type="gramEnd"/>
      <w:r>
        <w:t xml:space="preserve"> (and (</w:t>
      </w:r>
      <w:proofErr w:type="spellStart"/>
      <w:r>
        <w:t>at_keys</w:t>
      </w:r>
      <w:proofErr w:type="spellEnd"/>
      <w:r>
        <w:t xml:space="preserve"> ?c ?l) </w:t>
      </w:r>
    </w:p>
    <w:p w14:paraId="2C7CA7BD" w14:textId="77777777" w:rsidR="00A13CAF" w:rsidRDefault="00A13CAF" w:rsidP="00A13CAF">
      <w:r>
        <w:t xml:space="preserve">                     (not (</w:t>
      </w:r>
      <w:proofErr w:type="spellStart"/>
      <w:r>
        <w:t>holding_</w:t>
      </w:r>
      <w:proofErr w:type="gramStart"/>
      <w:r>
        <w:t>keys</w:t>
      </w:r>
      <w:proofErr w:type="spellEnd"/>
      <w:r>
        <w:t xml:space="preserve"> ?c</w:t>
      </w:r>
      <w:proofErr w:type="gramEnd"/>
      <w:r>
        <w:t xml:space="preserve"> ?g)) </w:t>
      </w:r>
    </w:p>
    <w:p w14:paraId="453BC045" w14:textId="77777777" w:rsidR="00A13CAF" w:rsidRDefault="00A13CAF" w:rsidP="00A13CAF">
      <w:r>
        <w:t xml:space="preserve">                     (free_</w:t>
      </w:r>
      <w:proofErr w:type="gramStart"/>
      <w:r>
        <w:t>2 ?g</w:t>
      </w:r>
      <w:proofErr w:type="gramEnd"/>
      <w:r>
        <w:t>))</w:t>
      </w:r>
    </w:p>
    <w:p w14:paraId="204C0344" w14:textId="77777777" w:rsidR="00A13CAF" w:rsidRDefault="00A13CAF" w:rsidP="00A13CAF">
      <w:r>
        <w:t xml:space="preserve">    )</w:t>
      </w:r>
    </w:p>
    <w:p w14:paraId="1F260645" w14:textId="77777777" w:rsidR="00A13CAF" w:rsidRDefault="00A13CAF" w:rsidP="00A13CAF">
      <w:r>
        <w:t xml:space="preserve">    </w:t>
      </w:r>
    </w:p>
    <w:p w14:paraId="10CB523F" w14:textId="77777777" w:rsidR="00A13CAF" w:rsidRDefault="00A13CAF" w:rsidP="00A13CAF">
      <w:r>
        <w:t xml:space="preserve">    </w:t>
      </w:r>
    </w:p>
    <w:p w14:paraId="631EF1CF" w14:textId="77777777" w:rsidR="00A13CAF" w:rsidRDefault="00A13CAF" w:rsidP="00A13CAF">
      <w:r>
        <w:t xml:space="preserve">    </w:t>
      </w:r>
      <w:proofErr w:type="gramStart"/>
      <w:r>
        <w:t>(:action</w:t>
      </w:r>
      <w:proofErr w:type="gramEnd"/>
      <w:r>
        <w:t xml:space="preserve"> lock</w:t>
      </w:r>
    </w:p>
    <w:p w14:paraId="352F7182" w14:textId="77777777" w:rsidR="00A13CAF" w:rsidRDefault="00A13CAF" w:rsidP="00A13CAF">
      <w:r>
        <w:t xml:space="preserve">        </w:t>
      </w:r>
      <w:proofErr w:type="gramStart"/>
      <w:r>
        <w:t>:parameters</w:t>
      </w:r>
      <w:proofErr w:type="gramEnd"/>
      <w:r>
        <w:t xml:space="preserve"> (?k - object ?a - agent ?g - gate ?g2 - grip2 ?l1 ?l2 - location) </w:t>
      </w:r>
    </w:p>
    <w:p w14:paraId="782263DC" w14:textId="77777777" w:rsidR="00A13CAF" w:rsidRDefault="00A13CAF" w:rsidP="00A13CAF">
      <w:r>
        <w:t xml:space="preserve">        </w:t>
      </w:r>
      <w:proofErr w:type="gramStart"/>
      <w:r>
        <w:t>:precondition</w:t>
      </w:r>
      <w:proofErr w:type="gramEnd"/>
      <w:r>
        <w:t xml:space="preserve"> (and (</w:t>
      </w:r>
      <w:proofErr w:type="spellStart"/>
      <w:r>
        <w:t>holding_keys</w:t>
      </w:r>
      <w:proofErr w:type="spellEnd"/>
      <w:r>
        <w:t xml:space="preserve"> ?k ?g2) ;the robot is holding keys</w:t>
      </w:r>
    </w:p>
    <w:p w14:paraId="5A5DF4BE" w14:textId="77777777" w:rsidR="00A13CAF" w:rsidRDefault="00A13CAF" w:rsidP="00A13CAF">
      <w:r>
        <w:t xml:space="preserve">                           (or (</w:t>
      </w:r>
      <w:proofErr w:type="spellStart"/>
      <w:r>
        <w:t>at_</w:t>
      </w:r>
      <w:proofErr w:type="gramStart"/>
      <w:r>
        <w:t>agent</w:t>
      </w:r>
      <w:proofErr w:type="spellEnd"/>
      <w:r>
        <w:t xml:space="preserve"> ?a</w:t>
      </w:r>
      <w:proofErr w:type="gramEnd"/>
      <w:r>
        <w:t xml:space="preserve"> ?l1) (</w:t>
      </w:r>
      <w:proofErr w:type="spellStart"/>
      <w:r>
        <w:t>at_agent</w:t>
      </w:r>
      <w:proofErr w:type="spellEnd"/>
      <w:r>
        <w:t xml:space="preserve"> ?a ?l2));the agent is in the room he wants to leave</w:t>
      </w:r>
    </w:p>
    <w:p w14:paraId="618306BF" w14:textId="77777777" w:rsidR="00A13CAF" w:rsidRDefault="00A13CAF" w:rsidP="00A13CAF">
      <w:r>
        <w:t xml:space="preserve">                           (</w:t>
      </w:r>
      <w:proofErr w:type="gramStart"/>
      <w:r>
        <w:t>open ?g</w:t>
      </w:r>
      <w:proofErr w:type="gramEnd"/>
      <w:r>
        <w:t>)</w:t>
      </w:r>
    </w:p>
    <w:p w14:paraId="7AA6B289" w14:textId="77777777" w:rsidR="00A13CAF" w:rsidRDefault="00A13CAF" w:rsidP="00A13CAF">
      <w:r>
        <w:t xml:space="preserve">                           (</w:t>
      </w:r>
      <w:proofErr w:type="gramStart"/>
      <w:r>
        <w:t>gat ?l</w:t>
      </w:r>
      <w:proofErr w:type="gramEnd"/>
      <w:r>
        <w:t>1 ?l2)) ;(open ?gate)) ;the gate is open)</w:t>
      </w:r>
    </w:p>
    <w:p w14:paraId="681C3A36" w14:textId="77777777" w:rsidR="00A13CAF" w:rsidRDefault="00A13CAF" w:rsidP="00A13CAF">
      <w:r>
        <w:t xml:space="preserve">        </w:t>
      </w:r>
      <w:proofErr w:type="gramStart"/>
      <w:r>
        <w:t>:effect</w:t>
      </w:r>
      <w:proofErr w:type="gramEnd"/>
      <w:r>
        <w:t xml:space="preserve"> (and (not (open ?g))) ;the gate will be closed</w:t>
      </w:r>
    </w:p>
    <w:p w14:paraId="1DF220FB" w14:textId="77777777" w:rsidR="00A13CAF" w:rsidRDefault="00A13CAF" w:rsidP="00A13CAF">
      <w:r>
        <w:t xml:space="preserve">    )        </w:t>
      </w:r>
    </w:p>
    <w:p w14:paraId="6CE7FE38" w14:textId="77777777" w:rsidR="00A13CAF" w:rsidRDefault="00A13CAF" w:rsidP="00A13CAF">
      <w:r>
        <w:t xml:space="preserve">    </w:t>
      </w:r>
      <w:proofErr w:type="gramStart"/>
      <w:r>
        <w:t>(:action</w:t>
      </w:r>
      <w:proofErr w:type="gramEnd"/>
      <w:r>
        <w:t xml:space="preserve"> unlock</w:t>
      </w:r>
    </w:p>
    <w:p w14:paraId="1B109DA9" w14:textId="77777777" w:rsidR="00A13CAF" w:rsidRDefault="00A13CAF" w:rsidP="00A13CAF">
      <w:r>
        <w:t xml:space="preserve">        </w:t>
      </w:r>
      <w:proofErr w:type="gramStart"/>
      <w:r>
        <w:t>:parameters</w:t>
      </w:r>
      <w:proofErr w:type="gramEnd"/>
      <w:r>
        <w:t xml:space="preserve"> (?k - object ?a - agent ?g - gate ?g2 - grip2 ?l1 ?l2 - location) ;the opposite as above</w:t>
      </w:r>
    </w:p>
    <w:p w14:paraId="677D24D9" w14:textId="77777777" w:rsidR="00A13CAF" w:rsidRDefault="00A13CAF" w:rsidP="00A13CAF">
      <w:r>
        <w:t xml:space="preserve">            </w:t>
      </w:r>
      <w:proofErr w:type="gramStart"/>
      <w:r>
        <w:t>:precondition</w:t>
      </w:r>
      <w:proofErr w:type="gramEnd"/>
      <w:r>
        <w:t xml:space="preserve"> (and (</w:t>
      </w:r>
      <w:proofErr w:type="spellStart"/>
      <w:r>
        <w:t>holding_keys</w:t>
      </w:r>
      <w:proofErr w:type="spellEnd"/>
      <w:r>
        <w:t xml:space="preserve"> ?k ?g2) </w:t>
      </w:r>
    </w:p>
    <w:p w14:paraId="46FB8B79" w14:textId="77777777" w:rsidR="00A13CAF" w:rsidRDefault="00A13CAF" w:rsidP="00A13CAF">
      <w:r>
        <w:t xml:space="preserve">                               (or (</w:t>
      </w:r>
      <w:proofErr w:type="spellStart"/>
      <w:r>
        <w:t>at_</w:t>
      </w:r>
      <w:proofErr w:type="gramStart"/>
      <w:r>
        <w:t>agent</w:t>
      </w:r>
      <w:proofErr w:type="spellEnd"/>
      <w:r>
        <w:t xml:space="preserve"> ?a</w:t>
      </w:r>
      <w:proofErr w:type="gramEnd"/>
      <w:r>
        <w:t xml:space="preserve"> ?l1) (</w:t>
      </w:r>
      <w:proofErr w:type="spellStart"/>
      <w:r>
        <w:t>at_agent</w:t>
      </w:r>
      <w:proofErr w:type="spellEnd"/>
      <w:r>
        <w:t xml:space="preserve"> ?a ?l2))</w:t>
      </w:r>
    </w:p>
    <w:p w14:paraId="3B22775A" w14:textId="77777777" w:rsidR="00A13CAF" w:rsidRDefault="00A13CAF" w:rsidP="00A13CAF">
      <w:r>
        <w:t xml:space="preserve">                               (</w:t>
      </w:r>
      <w:proofErr w:type="gramStart"/>
      <w:r>
        <w:t>gat ?l</w:t>
      </w:r>
      <w:proofErr w:type="gramEnd"/>
      <w:r>
        <w:t>1 ?l2)</w:t>
      </w:r>
    </w:p>
    <w:p w14:paraId="34497BBB" w14:textId="77777777" w:rsidR="00A13CAF" w:rsidRDefault="00A13CAF" w:rsidP="00A13CAF">
      <w:r>
        <w:t xml:space="preserve">                               (not (</w:t>
      </w:r>
      <w:proofErr w:type="gramStart"/>
      <w:r>
        <w:t>open ?g</w:t>
      </w:r>
      <w:proofErr w:type="gramEnd"/>
      <w:r>
        <w:t>)))</w:t>
      </w:r>
    </w:p>
    <w:p w14:paraId="021C8C14" w14:textId="77777777" w:rsidR="00A13CAF" w:rsidRDefault="00A13CAF" w:rsidP="00A13CAF">
      <w:r>
        <w:t xml:space="preserve">            </w:t>
      </w:r>
      <w:proofErr w:type="gramStart"/>
      <w:r>
        <w:t>:effect</w:t>
      </w:r>
      <w:proofErr w:type="gramEnd"/>
      <w:r>
        <w:t xml:space="preserve"> (and (open ?g))</w:t>
      </w:r>
    </w:p>
    <w:p w14:paraId="1C369843" w14:textId="77777777" w:rsidR="00A13CAF" w:rsidRDefault="00A13CAF" w:rsidP="00A13CAF">
      <w:r>
        <w:t xml:space="preserve">    )</w:t>
      </w:r>
    </w:p>
    <w:p w14:paraId="29133D98" w14:textId="2C192CDD" w:rsidR="00A13CAF" w:rsidRDefault="00A13CAF" w:rsidP="00A13CAF">
      <w:r>
        <w:t>)</w:t>
      </w:r>
    </w:p>
    <w:p w14:paraId="5CDAF4F2" w14:textId="56F3DFE0" w:rsidR="00A13CAF" w:rsidRDefault="00A13CAF">
      <w:r>
        <w:br w:type="page"/>
      </w:r>
    </w:p>
    <w:p w14:paraId="65F86950" w14:textId="05ECFEE7" w:rsidR="007F6F1F" w:rsidRDefault="00A13CAF" w:rsidP="007F6F1F">
      <w:pPr>
        <w:rPr>
          <w:rStyle w:val="Heading1Char"/>
        </w:rPr>
      </w:pPr>
      <w:r w:rsidRPr="007F6F1F">
        <w:rPr>
          <w:rStyle w:val="Heading1Char"/>
        </w:rPr>
        <w:lastRenderedPageBreak/>
        <w:t>Problem</w:t>
      </w:r>
      <w:r w:rsidR="007F6F1F">
        <w:rPr>
          <w:rStyle w:val="Heading1Char"/>
        </w:rPr>
        <w:t>*</w:t>
      </w:r>
    </w:p>
    <w:p w14:paraId="7F4677DC" w14:textId="5A0DFEE4" w:rsidR="007F6F1F" w:rsidRDefault="00A13CAF" w:rsidP="007F6F1F">
      <w:r>
        <w:br/>
      </w:r>
      <w:r w:rsidR="007F6F1F">
        <w:t xml:space="preserve">(define (problem </w:t>
      </w:r>
      <w:proofErr w:type="spellStart"/>
      <w:r w:rsidR="007F6F1F">
        <w:t>CookieMonster</w:t>
      </w:r>
      <w:proofErr w:type="spellEnd"/>
      <w:r w:rsidR="007F6F1F">
        <w:t>-Problem)</w:t>
      </w:r>
    </w:p>
    <w:p w14:paraId="4D7124E3" w14:textId="77777777" w:rsidR="007F6F1F" w:rsidRDefault="007F6F1F" w:rsidP="007F6F1F">
      <w:r>
        <w:t xml:space="preserve">    </w:t>
      </w:r>
      <w:proofErr w:type="gramStart"/>
      <w:r>
        <w:t>(:domain</w:t>
      </w:r>
      <w:proofErr w:type="gramEnd"/>
      <w:r>
        <w:t xml:space="preserve"> </w:t>
      </w:r>
      <w:proofErr w:type="spellStart"/>
      <w:r>
        <w:t>CookieMonster</w:t>
      </w:r>
      <w:proofErr w:type="spellEnd"/>
      <w:r>
        <w:t>-Domain)</w:t>
      </w:r>
    </w:p>
    <w:p w14:paraId="08A0FCF3" w14:textId="77777777" w:rsidR="007F6F1F" w:rsidRDefault="007F6F1F" w:rsidP="007F6F1F">
      <w:r>
        <w:t xml:space="preserve">    </w:t>
      </w:r>
      <w:proofErr w:type="gramStart"/>
      <w:r>
        <w:t>(:objects</w:t>
      </w:r>
      <w:proofErr w:type="gramEnd"/>
      <w:r>
        <w:t xml:space="preserve">   A1 A2 A3 A4 A5 A6 A7 A8 A9 B1 B2 B3 B4 B5 B6 B7 B8 B9 - location</w:t>
      </w:r>
    </w:p>
    <w:p w14:paraId="231499A5" w14:textId="77777777" w:rsidR="007F6F1F" w:rsidRDefault="007F6F1F" w:rsidP="007F6F1F">
      <w:r>
        <w:t xml:space="preserve">                l - location</w:t>
      </w:r>
    </w:p>
    <w:p w14:paraId="68571E97" w14:textId="77777777" w:rsidR="007F6F1F" w:rsidRDefault="007F6F1F" w:rsidP="007F6F1F">
      <w:r>
        <w:t xml:space="preserve">                </w:t>
      </w:r>
      <w:proofErr w:type="gramStart"/>
      <w:r>
        <w:t>;room</w:t>
      </w:r>
      <w:proofErr w:type="gramEnd"/>
      <w:r>
        <w:t>1 room2 - location</w:t>
      </w:r>
    </w:p>
    <w:p w14:paraId="713D63EA" w14:textId="77777777" w:rsidR="007F6F1F" w:rsidRDefault="007F6F1F" w:rsidP="007F6F1F">
      <w:r>
        <w:t xml:space="preserve">                a - agent</w:t>
      </w:r>
    </w:p>
    <w:p w14:paraId="5B2EF8C6" w14:textId="77777777" w:rsidR="007F6F1F" w:rsidRDefault="007F6F1F" w:rsidP="007F6F1F">
      <w:r>
        <w:t xml:space="preserve">                </w:t>
      </w:r>
      <w:proofErr w:type="gramStart"/>
      <w:r>
        <w:t>;room</w:t>
      </w:r>
      <w:proofErr w:type="gramEnd"/>
      <w:r>
        <w:t>1 room2 - room</w:t>
      </w:r>
    </w:p>
    <w:p w14:paraId="340AAC02" w14:textId="77777777" w:rsidR="007F6F1F" w:rsidRDefault="007F6F1F" w:rsidP="007F6F1F">
      <w:r>
        <w:t xml:space="preserve">                c k - object</w:t>
      </w:r>
    </w:p>
    <w:p w14:paraId="187587AB" w14:textId="77777777" w:rsidR="007F6F1F" w:rsidRDefault="007F6F1F" w:rsidP="007F6F1F">
      <w:r>
        <w:t xml:space="preserve">                g - gate</w:t>
      </w:r>
    </w:p>
    <w:p w14:paraId="6FE274C6" w14:textId="77777777" w:rsidR="007F6F1F" w:rsidRDefault="007F6F1F" w:rsidP="007F6F1F">
      <w:r>
        <w:t xml:space="preserve">                m - monster</w:t>
      </w:r>
    </w:p>
    <w:p w14:paraId="5DA6BEF9" w14:textId="77777777" w:rsidR="007F6F1F" w:rsidRDefault="007F6F1F" w:rsidP="007F6F1F">
      <w:r>
        <w:t xml:space="preserve">                g1 - grip1</w:t>
      </w:r>
    </w:p>
    <w:p w14:paraId="60F937CA" w14:textId="77777777" w:rsidR="007F6F1F" w:rsidRDefault="007F6F1F" w:rsidP="007F6F1F">
      <w:r>
        <w:t xml:space="preserve">                g2 - grip2</w:t>
      </w:r>
    </w:p>
    <w:p w14:paraId="53DE1859" w14:textId="77777777" w:rsidR="007F6F1F" w:rsidRDefault="007F6F1F" w:rsidP="007F6F1F">
      <w:r>
        <w:t xml:space="preserve">    )</w:t>
      </w:r>
    </w:p>
    <w:p w14:paraId="0A58F19E" w14:textId="77777777" w:rsidR="007F6F1F" w:rsidRDefault="007F6F1F" w:rsidP="007F6F1F">
      <w:r>
        <w:t xml:space="preserve">    </w:t>
      </w:r>
    </w:p>
    <w:p w14:paraId="1139E15D" w14:textId="77777777" w:rsidR="007F6F1F" w:rsidRDefault="007F6F1F" w:rsidP="007F6F1F">
      <w:r>
        <w:t xml:space="preserve">    </w:t>
      </w:r>
      <w:proofErr w:type="gramStart"/>
      <w:r>
        <w:t>(:</w:t>
      </w:r>
      <w:proofErr w:type="spellStart"/>
      <w:r>
        <w:t>init</w:t>
      </w:r>
      <w:proofErr w:type="spellEnd"/>
      <w:proofErr w:type="gramEnd"/>
    </w:p>
    <w:p w14:paraId="748771A4" w14:textId="77777777" w:rsidR="007F6F1F" w:rsidRDefault="007F6F1F" w:rsidP="007F6F1F">
      <w:r>
        <w:t xml:space="preserve">        (</w:t>
      </w:r>
      <w:proofErr w:type="spellStart"/>
      <w:r>
        <w:t>at_agent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A1) (</w:t>
      </w:r>
      <w:proofErr w:type="spellStart"/>
      <w:r>
        <w:t>at_cookies</w:t>
      </w:r>
      <w:proofErr w:type="spellEnd"/>
      <w:r>
        <w:t xml:space="preserve"> c B9) (</w:t>
      </w:r>
      <w:proofErr w:type="spellStart"/>
      <w:r>
        <w:t>at_keys</w:t>
      </w:r>
      <w:proofErr w:type="spellEnd"/>
      <w:r>
        <w:t xml:space="preserve"> k B7) (</w:t>
      </w:r>
      <w:proofErr w:type="spellStart"/>
      <w:r>
        <w:t>at_mons</w:t>
      </w:r>
      <w:proofErr w:type="spellEnd"/>
      <w:r>
        <w:t xml:space="preserve"> m B3) (open g) (free_1 g1) (free_2 g2)</w:t>
      </w:r>
    </w:p>
    <w:p w14:paraId="0B1F9E03" w14:textId="77777777" w:rsidR="007F6F1F" w:rsidRDefault="007F6F1F" w:rsidP="007F6F1F">
      <w:r>
        <w:t xml:space="preserve">        </w:t>
      </w:r>
    </w:p>
    <w:p w14:paraId="56FD8F43" w14:textId="77777777" w:rsidR="007F6F1F" w:rsidRDefault="007F6F1F" w:rsidP="007F6F1F">
      <w:r>
        <w:t xml:space="preserve">        (ADJACENT A6 B4) (ADJACENT B4 A6) (gat A6 B4) (gat B4 A6)</w:t>
      </w:r>
    </w:p>
    <w:p w14:paraId="586DE3B1" w14:textId="77777777" w:rsidR="007F6F1F" w:rsidRDefault="007F6F1F" w:rsidP="007F6F1F">
      <w:r>
        <w:t xml:space="preserve">        </w:t>
      </w:r>
    </w:p>
    <w:p w14:paraId="0AC4DBCA" w14:textId="77777777" w:rsidR="007F6F1F" w:rsidRDefault="007F6F1F" w:rsidP="007F6F1F">
      <w:r>
        <w:t xml:space="preserve">        (ADJACENT A1 A2) (ADJACENT A2 A1) (ADJACENT A2 A3) (ADJACENT A3 A2)</w:t>
      </w:r>
    </w:p>
    <w:p w14:paraId="3D3089BB" w14:textId="77777777" w:rsidR="007F6F1F" w:rsidRDefault="007F6F1F" w:rsidP="007F6F1F">
      <w:r>
        <w:t xml:space="preserve">        (ADJACENT A4 A5) (ADJACENT A5 A4) (ADJACENT A5 A6) (ADJACENT A6 A5)</w:t>
      </w:r>
    </w:p>
    <w:p w14:paraId="0A20B15D" w14:textId="77777777" w:rsidR="007F6F1F" w:rsidRDefault="007F6F1F" w:rsidP="007F6F1F">
      <w:r>
        <w:t xml:space="preserve">        (ADJACENT A7 A8) (ADJACENT A8 A7) (ADJACENT A8 A9) (ADJACENT A9 A8)</w:t>
      </w:r>
    </w:p>
    <w:p w14:paraId="2340FBE0" w14:textId="77777777" w:rsidR="007F6F1F" w:rsidRDefault="007F6F1F" w:rsidP="007F6F1F">
      <w:r>
        <w:t xml:space="preserve">        </w:t>
      </w:r>
    </w:p>
    <w:p w14:paraId="0F0B97F8" w14:textId="77777777" w:rsidR="007F6F1F" w:rsidRDefault="007F6F1F" w:rsidP="007F6F1F">
      <w:r>
        <w:t xml:space="preserve">        (ADJACENT A1 A4) (ADJACENT A4 A1) (ADJACENT A4 A7) (ADJACENT A7 A4)</w:t>
      </w:r>
    </w:p>
    <w:p w14:paraId="4AD1C588" w14:textId="77777777" w:rsidR="007F6F1F" w:rsidRDefault="007F6F1F" w:rsidP="007F6F1F">
      <w:r>
        <w:t xml:space="preserve">        (ADJACENT A2 A5) (ADJACENT A5 A2) (ADJACENT A5 A8) (ADJACENT A8 A5)</w:t>
      </w:r>
    </w:p>
    <w:p w14:paraId="6C93D456" w14:textId="77777777" w:rsidR="007F6F1F" w:rsidRDefault="007F6F1F" w:rsidP="007F6F1F">
      <w:r>
        <w:t xml:space="preserve">        (ADJACENT A3 A6) (ADJACENT A6 A3) (ADJACENT A6 A9) (ADJACENT A9 A6)</w:t>
      </w:r>
    </w:p>
    <w:p w14:paraId="7E45D097" w14:textId="77777777" w:rsidR="007F6F1F" w:rsidRDefault="007F6F1F" w:rsidP="007F6F1F">
      <w:r>
        <w:t xml:space="preserve">        </w:t>
      </w:r>
    </w:p>
    <w:p w14:paraId="576019AE" w14:textId="77777777" w:rsidR="007F6F1F" w:rsidRDefault="007F6F1F" w:rsidP="007F6F1F">
      <w:r>
        <w:t xml:space="preserve">        (ADJACENT B1 B2) (ADJACENT B2 B1) (ADJACENT B2 B3) (ADJACENT B3 B2)</w:t>
      </w:r>
    </w:p>
    <w:p w14:paraId="1CC6068C" w14:textId="77777777" w:rsidR="007F6F1F" w:rsidRDefault="007F6F1F" w:rsidP="007F6F1F">
      <w:r>
        <w:t xml:space="preserve">        (ADJACENT B4 B5) (ADJACENT B5 B4) (ADJACENT B5 B6) (ADJACENT B6 B5)</w:t>
      </w:r>
    </w:p>
    <w:p w14:paraId="73F5F6A2" w14:textId="77777777" w:rsidR="007F6F1F" w:rsidRDefault="007F6F1F" w:rsidP="007F6F1F">
      <w:r>
        <w:lastRenderedPageBreak/>
        <w:t xml:space="preserve">        (ADJACENT B7 B8) (ADJACENT B8 B7) (ADJACENT B8 B9) (ADJACENT B9 B8)</w:t>
      </w:r>
    </w:p>
    <w:p w14:paraId="3E039385" w14:textId="77777777" w:rsidR="007F6F1F" w:rsidRDefault="007F6F1F" w:rsidP="007F6F1F">
      <w:r>
        <w:t xml:space="preserve">        </w:t>
      </w:r>
    </w:p>
    <w:p w14:paraId="2A3F3A19" w14:textId="77777777" w:rsidR="007F6F1F" w:rsidRDefault="007F6F1F" w:rsidP="007F6F1F">
      <w:r>
        <w:t xml:space="preserve">        (ADJACENT B1 B4) (ADJACENT B4 B1) (ADJACENT B4 B7) (ADJACENT B7 B4)</w:t>
      </w:r>
    </w:p>
    <w:p w14:paraId="56A49052" w14:textId="77777777" w:rsidR="007F6F1F" w:rsidRDefault="007F6F1F" w:rsidP="007F6F1F">
      <w:r>
        <w:t xml:space="preserve">        (ADJACENT B2 B5) (ADJACENT B5 B2) (ADJACENT B5 B8) (ADJACENT B8 B5)</w:t>
      </w:r>
    </w:p>
    <w:p w14:paraId="02417F52" w14:textId="77777777" w:rsidR="007F6F1F" w:rsidRDefault="007F6F1F" w:rsidP="007F6F1F">
      <w:r>
        <w:t xml:space="preserve">        (ADJACENT B3 B6) (ADJACENT B6 B3) (ADJACENT B6 B9) (ADJACENT B9 B6)</w:t>
      </w:r>
    </w:p>
    <w:p w14:paraId="25BE24FD" w14:textId="77777777" w:rsidR="007F6F1F" w:rsidRDefault="007F6F1F" w:rsidP="007F6F1F">
      <w:r>
        <w:t xml:space="preserve">    )</w:t>
      </w:r>
    </w:p>
    <w:p w14:paraId="0A9DBA3C" w14:textId="77777777" w:rsidR="007F6F1F" w:rsidRDefault="007F6F1F" w:rsidP="007F6F1F">
      <w:r>
        <w:t xml:space="preserve">    </w:t>
      </w:r>
      <w:proofErr w:type="gramStart"/>
      <w:r>
        <w:t>(:goal</w:t>
      </w:r>
      <w:proofErr w:type="gramEnd"/>
      <w:r>
        <w:t xml:space="preserve"> (and (</w:t>
      </w:r>
      <w:proofErr w:type="spellStart"/>
      <w:r>
        <w:t>at_agent</w:t>
      </w:r>
      <w:proofErr w:type="spellEnd"/>
      <w:r>
        <w:t xml:space="preserve"> a A1) (</w:t>
      </w:r>
      <w:proofErr w:type="spellStart"/>
      <w:r>
        <w:t>at_cookies</w:t>
      </w:r>
      <w:proofErr w:type="spellEnd"/>
      <w:r>
        <w:t xml:space="preserve"> c A5) (</w:t>
      </w:r>
      <w:proofErr w:type="spellStart"/>
      <w:r>
        <w:t>at_keys</w:t>
      </w:r>
      <w:proofErr w:type="spellEnd"/>
      <w:r>
        <w:t xml:space="preserve"> k A6) (not (open g)) (free_1 g1) (free_2 g2)</w:t>
      </w:r>
    </w:p>
    <w:p w14:paraId="5FFE3C61" w14:textId="77777777" w:rsidR="007F6F1F" w:rsidRDefault="007F6F1F" w:rsidP="007F6F1F">
      <w:r>
        <w:t xml:space="preserve">    ))</w:t>
      </w:r>
    </w:p>
    <w:p w14:paraId="594D0688" w14:textId="375F3200" w:rsidR="00A13CAF" w:rsidRPr="00A13CAF" w:rsidRDefault="007F6F1F" w:rsidP="007F6F1F">
      <w:r>
        <w:t>)</w:t>
      </w:r>
    </w:p>
    <w:sectPr w:rsidR="00A13CAF" w:rsidRPr="00A13CAF" w:rsidSect="00B8617A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LU0MTQwNDW0NDNW0lEKTi0uzszPAykwrgUAeTBR2CwAAAA="/>
  </w:docVars>
  <w:rsids>
    <w:rsidRoot w:val="00B8617A"/>
    <w:rsid w:val="00027D52"/>
    <w:rsid w:val="000A634C"/>
    <w:rsid w:val="001D3F92"/>
    <w:rsid w:val="0026787A"/>
    <w:rsid w:val="004C18C4"/>
    <w:rsid w:val="004C1DB1"/>
    <w:rsid w:val="00506656"/>
    <w:rsid w:val="0062617E"/>
    <w:rsid w:val="007C3691"/>
    <w:rsid w:val="007F6F1F"/>
    <w:rsid w:val="008A33B0"/>
    <w:rsid w:val="008D0832"/>
    <w:rsid w:val="00A13CAF"/>
    <w:rsid w:val="00A345C2"/>
    <w:rsid w:val="00A80E93"/>
    <w:rsid w:val="00AE0B15"/>
    <w:rsid w:val="00B8617A"/>
    <w:rsid w:val="00B952E1"/>
    <w:rsid w:val="00C25A51"/>
    <w:rsid w:val="00CE4B44"/>
    <w:rsid w:val="00E41489"/>
    <w:rsid w:val="00F96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35DED"/>
  <w15:chartTrackingRefBased/>
  <w15:docId w15:val="{8B076913-8B68-413E-9710-49B48FEF0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61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8617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8617A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8617A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2-0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DA1357-76AB-4288-989B-8F3952647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32</Words>
  <Characters>4743</Characters>
  <Application>Microsoft Office Word</Application>
  <DocSecurity>0</DocSecurity>
  <Lines>39</Lines>
  <Paragraphs>11</Paragraphs>
  <ScaleCrop>false</ScaleCrop>
  <Company>MSC Artificial intelligence &amp; applications</Company>
  <LinksUpToDate>false</LinksUpToDate>
  <CharactersWithSpaces>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814</dc:title>
  <dc:subject>COURSEWORK #3</dc:subject>
  <dc:creator>K. B. and Maria Chiara V.</dc:creator>
  <cp:keywords/>
  <dc:description/>
  <cp:lastModifiedBy>Maria Chiara Vernillo (IT)</cp:lastModifiedBy>
  <cp:revision>3</cp:revision>
  <dcterms:created xsi:type="dcterms:W3CDTF">2021-12-21T15:29:00Z</dcterms:created>
  <dcterms:modified xsi:type="dcterms:W3CDTF">2022-06-10T10:11:00Z</dcterms:modified>
</cp:coreProperties>
</file>